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021ed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7de3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4bac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5Z</dcterms:created>
  <dcterms:modified xsi:type="dcterms:W3CDTF">2016-12-06T04:22:25Z</dcterms:modified>
</cp:coreProperties>
</file>